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cd66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f11e4d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03b2da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ec6f3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c1bec09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d0dd96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88446b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ae7992f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9T03:55:26Z</dcterms:created>
  <dcterms:modified xsi:type="dcterms:W3CDTF">2022-01-09T03:55:26Z</dcterms:modified>
</cp:coreProperties>
</file>